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70BE3" w14:textId="77777777" w:rsidR="00D165F4" w:rsidRDefault="009631EB" w:rsidP="00D165F4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73DC2A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D165F4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07FF941" w14:textId="77777777" w:rsidR="00D165F4" w:rsidRDefault="00D165F4" w:rsidP="00D165F4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3889FAC5" w14:textId="77777777" w:rsidR="00D165F4" w:rsidRDefault="00D165F4" w:rsidP="00D165F4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0662E56" w14:textId="77777777" w:rsidR="00D165F4" w:rsidRDefault="00D165F4" w:rsidP="00D165F4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3</w:t>
      </w:r>
    </w:p>
    <w:p w14:paraId="1449E370" w14:textId="28F431E2" w:rsidR="00D165F4" w:rsidRPr="00D165F4" w:rsidRDefault="00D165F4" w:rsidP="00D165F4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2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Travel Credit Card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Logistic Regression Model</w:t>
      </w:r>
    </w:p>
    <w:p w14:paraId="0A3DD7D6" w14:textId="3C369048" w:rsidR="00F0011F" w:rsidRDefault="00000000">
      <w:pPr>
        <w:pStyle w:val="Heading2"/>
      </w:pPr>
      <w:r>
        <w:t>Reading in data</w:t>
      </w:r>
    </w:p>
    <w:p w14:paraId="018DDF06" w14:textId="77777777" w:rsidR="00F0011F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3/credit_card_and_income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CommentTok"/>
        </w:rPr>
        <w:t># check column names</w:t>
      </w:r>
    </w:p>
    <w:p w14:paraId="3AB19816" w14:textId="77777777" w:rsidR="00F0011F" w:rsidRDefault="00000000">
      <w:pPr>
        <w:pStyle w:val="SourceCode"/>
      </w:pPr>
      <w:r>
        <w:rPr>
          <w:rStyle w:val="VerbatimChar"/>
        </w:rPr>
        <w:t>## [1] "adult"  "income" "y"</w:t>
      </w:r>
    </w:p>
    <w:p w14:paraId="4A245298" w14:textId="77777777" w:rsidR="00F0011F" w:rsidRDefault="00000000">
      <w:pPr>
        <w:pStyle w:val="Heading2"/>
      </w:pPr>
      <w:bookmarkStart w:id="1" w:name="fitting-in-logistic-regression-model"/>
      <w:bookmarkEnd w:id="0"/>
      <w:r>
        <w:t>Fitting in logistic regression model</w:t>
      </w:r>
    </w:p>
    <w:p w14:paraId="6E8164E9" w14:textId="77777777" w:rsidR="00F0011F" w:rsidRDefault="00000000">
      <w:pPr>
        <w:pStyle w:val="SourceCode"/>
      </w:pPr>
      <w:r>
        <w:rPr>
          <w:rStyle w:val="NormalTok"/>
        </w:rPr>
        <w:t xml:space="preserve">logit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income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>)</w:t>
      </w:r>
    </w:p>
    <w:p w14:paraId="75093AB9" w14:textId="77777777" w:rsidR="00F0011F" w:rsidRDefault="00000000">
      <w:pPr>
        <w:pStyle w:val="Heading2"/>
      </w:pPr>
      <w:bookmarkStart w:id="2" w:name="X3ea4ded0dfa786021c25e389272ae508d36919e"/>
      <w:bookmarkEnd w:id="1"/>
      <w:r>
        <w:t>To view a summary of the logistic regression model</w:t>
      </w:r>
    </w:p>
    <w:p w14:paraId="7E1EC39D" w14:textId="77777777" w:rsidR="00F0011F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ogit.reg)</w:t>
      </w:r>
    </w:p>
    <w:p w14:paraId="7D435A56" w14:textId="77777777" w:rsidR="00F0011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y ~ income, family = "binomial"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164  -0.6611  -0.5190   0.3425   2.08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-3.51795    0.71029  -4.953 7.31e-07 ***</w:t>
      </w:r>
      <w:r>
        <w:br/>
      </w:r>
      <w:r>
        <w:rPr>
          <w:rStyle w:val="VerbatimChar"/>
        </w:rPr>
        <w:t>## income       0.10541    0.02616   4.030 5.58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3.820  on 99  degrees of freedom</w:t>
      </w:r>
      <w:r>
        <w:br/>
      </w:r>
      <w:r>
        <w:rPr>
          <w:rStyle w:val="VerbatimChar"/>
        </w:rPr>
        <w:t>## Residual deviance:  97.226  on 98  degrees of freedom</w:t>
      </w:r>
      <w:r>
        <w:br/>
      </w:r>
      <w:r>
        <w:rPr>
          <w:rStyle w:val="VerbatimChar"/>
        </w:rPr>
        <w:t>## AIC: 101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  <w:bookmarkEnd w:id="2"/>
    </w:p>
    <w:sectPr w:rsidR="00F001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93EE9" w14:textId="77777777" w:rsidR="009631EB" w:rsidRDefault="009631EB">
      <w:pPr>
        <w:spacing w:after="0"/>
      </w:pPr>
      <w:r>
        <w:separator/>
      </w:r>
    </w:p>
  </w:endnote>
  <w:endnote w:type="continuationSeparator" w:id="0">
    <w:p w14:paraId="1E8FF6D1" w14:textId="77777777" w:rsidR="009631EB" w:rsidRDefault="009631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B8E63" w14:textId="77777777" w:rsidR="009631EB" w:rsidRDefault="009631EB">
      <w:r>
        <w:separator/>
      </w:r>
    </w:p>
  </w:footnote>
  <w:footnote w:type="continuationSeparator" w:id="0">
    <w:p w14:paraId="5705DD7F" w14:textId="77777777" w:rsidR="009631EB" w:rsidRDefault="009631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C3C98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104598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011F"/>
    <w:rsid w:val="009631EB"/>
    <w:rsid w:val="00D165F4"/>
    <w:rsid w:val="00F001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6C9CA27"/>
  <w15:docId w15:val="{E140FC27-5138-B64A-9292-880CE9B05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2</Words>
  <Characters>1097</Characters>
  <Application>Microsoft Office Word</Application>
  <DocSecurity>0</DocSecurity>
  <Lines>9</Lines>
  <Paragraphs>2</Paragraphs>
  <ScaleCrop>false</ScaleCrop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1T14:51:00Z</dcterms:created>
  <dcterms:modified xsi:type="dcterms:W3CDTF">2022-07-21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>word_document</vt:lpwstr>
  </property>
</Properties>
</file>